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61B3E" w14:textId="076F1B14" w:rsidR="00C51C35" w:rsidRDefault="00C51C35" w:rsidP="00C51C35">
      <w:pPr>
        <w:pStyle w:val="Default"/>
        <w:pageBreakBefore/>
        <w:rPr>
          <w:rFonts w:ascii="Calibri" w:hAnsi="Calibri" w:cs="Calibri"/>
          <w:sz w:val="22"/>
          <w:szCs w:val="22"/>
        </w:rPr>
      </w:pPr>
    </w:p>
    <w:p w14:paraId="21D001AD" w14:textId="18508F72" w:rsidR="00C51C35" w:rsidRDefault="0045305D" w:rsidP="00C51C35">
      <w:pPr>
        <w:pStyle w:val="Default"/>
        <w:rPr>
          <w:rFonts w:ascii="Calibri" w:hAnsi="Calibri" w:cs="Calibri"/>
          <w:color w:val="001F5F"/>
          <w:sz w:val="36"/>
          <w:szCs w:val="36"/>
        </w:rPr>
      </w:pPr>
      <w:r>
        <w:rPr>
          <w:rFonts w:ascii="Calibri" w:hAnsi="Calibri" w:cs="Calibri"/>
          <w:b/>
          <w:bCs/>
          <w:color w:val="001F5F"/>
          <w:sz w:val="36"/>
          <w:szCs w:val="36"/>
        </w:rPr>
        <w:t xml:space="preserve">No </w:t>
      </w:r>
      <w:r w:rsidR="00C51C35">
        <w:rPr>
          <w:rFonts w:ascii="Calibri" w:hAnsi="Calibri" w:cs="Calibri"/>
          <w:b/>
          <w:bCs/>
          <w:color w:val="001F5F"/>
          <w:sz w:val="36"/>
          <w:szCs w:val="36"/>
        </w:rPr>
        <w:t xml:space="preserve">Surprise Billing Protection </w:t>
      </w:r>
      <w:r>
        <w:rPr>
          <w:rFonts w:ascii="Calibri" w:hAnsi="Calibri" w:cs="Calibri"/>
          <w:b/>
          <w:bCs/>
          <w:color w:val="001F5F"/>
          <w:sz w:val="36"/>
          <w:szCs w:val="36"/>
        </w:rPr>
        <w:t xml:space="preserve">Act </w:t>
      </w:r>
      <w:r w:rsidR="00C51C35">
        <w:rPr>
          <w:rFonts w:ascii="Calibri" w:hAnsi="Calibri" w:cs="Calibri"/>
          <w:b/>
          <w:bCs/>
          <w:color w:val="001F5F"/>
          <w:sz w:val="36"/>
          <w:szCs w:val="36"/>
        </w:rPr>
        <w:t xml:space="preserve">Form </w:t>
      </w:r>
    </w:p>
    <w:p w14:paraId="43DD0FC1" w14:textId="77777777" w:rsidR="00C51C35" w:rsidRDefault="00C51C35" w:rsidP="00C51C35">
      <w:pPr>
        <w:pStyle w:val="Default"/>
        <w:rPr>
          <w:rFonts w:ascii="Calibri" w:hAnsi="Calibri" w:cs="Calibri"/>
          <w:sz w:val="25"/>
          <w:szCs w:val="25"/>
        </w:rPr>
      </w:pPr>
      <w:r>
        <w:rPr>
          <w:rFonts w:ascii="Calibri" w:hAnsi="Calibri" w:cs="Calibri"/>
          <w:b/>
          <w:bCs/>
          <w:sz w:val="25"/>
          <w:szCs w:val="25"/>
        </w:rPr>
        <w:t xml:space="preserve">The purpose of this document is to let you know about your protections from unexpected medical bills. It also asks whether you would like to give up those protections and pay more for out-of-network care. </w:t>
      </w:r>
    </w:p>
    <w:p w14:paraId="12B24B03" w14:textId="77777777" w:rsidR="00C51C35" w:rsidRDefault="00C51C35" w:rsidP="00C51C35">
      <w:pPr>
        <w:pStyle w:val="Default"/>
        <w:rPr>
          <w:sz w:val="22"/>
          <w:szCs w:val="22"/>
        </w:rPr>
      </w:pPr>
      <w:r>
        <w:rPr>
          <w:rFonts w:ascii="Calibri" w:hAnsi="Calibri" w:cs="Calibri"/>
          <w:b/>
          <w:bCs/>
          <w:sz w:val="22"/>
          <w:szCs w:val="22"/>
        </w:rPr>
        <w:t xml:space="preserve">IMPORTANT: You aren’t required to sign this form and shouldn’t sign it if you didn’t have a choice of health care provider when you received care. You can choose to get care from a provider or facility in your health plan’s network, which may cost you less. </w:t>
      </w:r>
    </w:p>
    <w:p w14:paraId="5CF47B25" w14:textId="2D997B74" w:rsidR="00C51C35" w:rsidRDefault="00C51C35" w:rsidP="00C51C35">
      <w:pPr>
        <w:pStyle w:val="Default"/>
        <w:rPr>
          <w:rFonts w:ascii="Calibri" w:hAnsi="Calibri" w:cs="Calibri"/>
          <w:b/>
          <w:bCs/>
          <w:sz w:val="22"/>
          <w:szCs w:val="22"/>
        </w:rPr>
      </w:pPr>
      <w:r>
        <w:rPr>
          <w:rFonts w:ascii="Calibri" w:hAnsi="Calibri" w:cs="Calibri"/>
          <w:b/>
          <w:bCs/>
          <w:sz w:val="22"/>
          <w:szCs w:val="22"/>
        </w:rPr>
        <w:t xml:space="preserve">If you’d like assistance with this document, ask your provider or a patient advocate. Take a picture and/or keep a copy of this form for your records. </w:t>
      </w:r>
    </w:p>
    <w:p w14:paraId="7421EBF3" w14:textId="77777777" w:rsidR="00C51C35" w:rsidRDefault="00C51C35" w:rsidP="00C51C35">
      <w:pPr>
        <w:pStyle w:val="Default"/>
        <w:rPr>
          <w:sz w:val="22"/>
          <w:szCs w:val="22"/>
        </w:rPr>
      </w:pPr>
    </w:p>
    <w:p w14:paraId="2A25181A" w14:textId="5E1AD06D" w:rsidR="00C51C35" w:rsidRDefault="00C51C35" w:rsidP="00C51C35">
      <w:pPr>
        <w:pStyle w:val="Default"/>
        <w:rPr>
          <w:rFonts w:ascii="Calibri" w:hAnsi="Calibri" w:cs="Calibri"/>
          <w:b/>
          <w:bCs/>
          <w:sz w:val="28"/>
          <w:szCs w:val="28"/>
        </w:rPr>
      </w:pPr>
      <w:r w:rsidRPr="00C51C35">
        <w:rPr>
          <w:rFonts w:ascii="Calibri" w:hAnsi="Calibri" w:cs="Calibri"/>
          <w:b/>
          <w:bCs/>
          <w:sz w:val="28"/>
          <w:szCs w:val="28"/>
        </w:rPr>
        <w:t xml:space="preserve">You’re getting this notice because this provider isn’t in your health plan’s network. This means the provider or facility doesn’t have an agreement with your plan. </w:t>
      </w:r>
    </w:p>
    <w:p w14:paraId="60C9BB9A" w14:textId="77777777" w:rsidR="00C51C35" w:rsidRPr="00C51C35" w:rsidRDefault="00C51C35" w:rsidP="00C51C35">
      <w:pPr>
        <w:pStyle w:val="Default"/>
        <w:rPr>
          <w:rFonts w:ascii="Calibri" w:hAnsi="Calibri" w:cs="Calibri"/>
          <w:b/>
          <w:bCs/>
          <w:sz w:val="28"/>
          <w:szCs w:val="28"/>
        </w:rPr>
      </w:pPr>
    </w:p>
    <w:p w14:paraId="6C1A793B" w14:textId="77777777" w:rsidR="00C51C35" w:rsidRDefault="00C51C35" w:rsidP="00C51C35">
      <w:pPr>
        <w:pStyle w:val="Default"/>
        <w:rPr>
          <w:rFonts w:ascii="Calibri" w:hAnsi="Calibri" w:cs="Calibri"/>
          <w:sz w:val="22"/>
          <w:szCs w:val="22"/>
        </w:rPr>
      </w:pPr>
      <w:r>
        <w:rPr>
          <w:rFonts w:ascii="Calibri" w:hAnsi="Calibri" w:cs="Calibri"/>
          <w:b/>
          <w:bCs/>
          <w:sz w:val="22"/>
          <w:szCs w:val="22"/>
        </w:rPr>
        <w:t xml:space="preserve">Getting care from this provider or facility could cost you more. </w:t>
      </w:r>
    </w:p>
    <w:p w14:paraId="4EA9B9D4"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If your plan covers the item or service you’re getting, federal law protects you from higher bills: </w:t>
      </w:r>
    </w:p>
    <w:p w14:paraId="604ADB59" w14:textId="77777777" w:rsidR="00C51C35" w:rsidRDefault="00C51C35" w:rsidP="00C51C35">
      <w:pPr>
        <w:pStyle w:val="Default"/>
        <w:rPr>
          <w:rFonts w:ascii="Calibri" w:hAnsi="Calibri" w:cs="Calibri"/>
          <w:sz w:val="22"/>
          <w:szCs w:val="22"/>
        </w:rPr>
      </w:pPr>
      <w:r>
        <w:rPr>
          <w:rFonts w:ascii="Calibri" w:hAnsi="Calibri" w:cs="Calibri"/>
          <w:sz w:val="22"/>
          <w:szCs w:val="22"/>
        </w:rPr>
        <w:t>•When you get emergency care from out-of-network providers and facilities, or</w:t>
      </w:r>
    </w:p>
    <w:p w14:paraId="32CDBD4D" w14:textId="45BAC4E8" w:rsidR="00C51C35" w:rsidRDefault="00C51C35" w:rsidP="00C51C35">
      <w:pPr>
        <w:pStyle w:val="Default"/>
        <w:rPr>
          <w:rFonts w:ascii="Calibri" w:hAnsi="Calibri" w:cs="Calibri"/>
          <w:sz w:val="22"/>
          <w:szCs w:val="22"/>
        </w:rPr>
      </w:pPr>
      <w:r>
        <w:rPr>
          <w:rFonts w:ascii="Calibri" w:hAnsi="Calibri" w:cs="Calibri"/>
          <w:sz w:val="22"/>
          <w:szCs w:val="22"/>
        </w:rPr>
        <w:t>•When an out-of-network provider treats you at an in-network hospital or ambulatory surgical</w:t>
      </w:r>
      <w:r w:rsidR="003034F2">
        <w:rPr>
          <w:rFonts w:ascii="Calibri" w:hAnsi="Calibri" w:cs="Calibri"/>
          <w:sz w:val="22"/>
          <w:szCs w:val="22"/>
        </w:rPr>
        <w:t xml:space="preserve"> </w:t>
      </w:r>
      <w:r>
        <w:rPr>
          <w:rFonts w:ascii="Calibri" w:hAnsi="Calibri" w:cs="Calibri"/>
          <w:sz w:val="22"/>
          <w:szCs w:val="22"/>
        </w:rPr>
        <w:t>center without your knowledge or consent.</w:t>
      </w:r>
    </w:p>
    <w:p w14:paraId="19E3EFE4" w14:textId="77777777" w:rsidR="00C51C35" w:rsidRDefault="00C51C35" w:rsidP="00C51C35">
      <w:pPr>
        <w:pStyle w:val="Default"/>
        <w:rPr>
          <w:rFonts w:ascii="Calibri" w:hAnsi="Calibri" w:cs="Calibri"/>
          <w:sz w:val="22"/>
          <w:szCs w:val="22"/>
        </w:rPr>
      </w:pPr>
    </w:p>
    <w:p w14:paraId="5876CB27"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Ask your health care provider or patient advocate if you need help knowing if these protections apply to you. </w:t>
      </w:r>
    </w:p>
    <w:p w14:paraId="605C8264"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If you sign this form, you may pay more because: </w:t>
      </w:r>
    </w:p>
    <w:p w14:paraId="58030D65" w14:textId="77777777" w:rsidR="00C51C35" w:rsidRDefault="00C51C35" w:rsidP="00C51C35">
      <w:pPr>
        <w:pStyle w:val="Default"/>
        <w:rPr>
          <w:rFonts w:ascii="Calibri" w:hAnsi="Calibri" w:cs="Calibri"/>
          <w:sz w:val="22"/>
          <w:szCs w:val="22"/>
        </w:rPr>
      </w:pPr>
      <w:r>
        <w:rPr>
          <w:rFonts w:ascii="Calibri" w:hAnsi="Calibri" w:cs="Calibri"/>
          <w:sz w:val="22"/>
          <w:szCs w:val="22"/>
        </w:rPr>
        <w:t>•You are giving up your protections under the law.</w:t>
      </w:r>
    </w:p>
    <w:p w14:paraId="0825B815" w14:textId="77777777" w:rsidR="00C51C35" w:rsidRDefault="00C51C35" w:rsidP="00C51C35">
      <w:pPr>
        <w:pStyle w:val="Default"/>
        <w:rPr>
          <w:rFonts w:ascii="Calibri" w:hAnsi="Calibri" w:cs="Calibri"/>
          <w:sz w:val="22"/>
          <w:szCs w:val="22"/>
        </w:rPr>
      </w:pPr>
      <w:r>
        <w:rPr>
          <w:rFonts w:ascii="Calibri" w:hAnsi="Calibri" w:cs="Calibri"/>
          <w:sz w:val="22"/>
          <w:szCs w:val="22"/>
        </w:rPr>
        <w:t>•You may owe the full costs billed for items and services received.</w:t>
      </w:r>
    </w:p>
    <w:p w14:paraId="2A13AFAF" w14:textId="77777777" w:rsidR="00C51C35" w:rsidRDefault="00C51C35" w:rsidP="00C51C35">
      <w:pPr>
        <w:pStyle w:val="Default"/>
        <w:rPr>
          <w:rFonts w:ascii="Calibri" w:hAnsi="Calibri" w:cs="Calibri"/>
          <w:sz w:val="22"/>
          <w:szCs w:val="22"/>
        </w:rPr>
      </w:pPr>
      <w:r>
        <w:rPr>
          <w:rFonts w:ascii="Calibri" w:hAnsi="Calibri" w:cs="Calibri"/>
          <w:sz w:val="22"/>
          <w:szCs w:val="22"/>
        </w:rPr>
        <w:t>•Your health plan might not count any of the amount you pay towards your deductible and out-of-pocket limit. Contact your health plan for more information.</w:t>
      </w:r>
    </w:p>
    <w:p w14:paraId="50478CF0" w14:textId="77777777" w:rsidR="00C51C35" w:rsidRDefault="00C51C35" w:rsidP="00C51C35">
      <w:pPr>
        <w:pStyle w:val="Default"/>
        <w:rPr>
          <w:rFonts w:ascii="Calibri" w:hAnsi="Calibri" w:cs="Calibri"/>
          <w:sz w:val="22"/>
          <w:szCs w:val="22"/>
        </w:rPr>
      </w:pPr>
    </w:p>
    <w:p w14:paraId="63F6AE26"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You </w:t>
      </w:r>
      <w:r>
        <w:rPr>
          <w:rFonts w:ascii="Calibri" w:hAnsi="Calibri" w:cs="Calibri"/>
          <w:b/>
          <w:bCs/>
          <w:sz w:val="22"/>
          <w:szCs w:val="22"/>
        </w:rPr>
        <w:t xml:space="preserve">shouldn’t </w:t>
      </w:r>
      <w:r>
        <w:rPr>
          <w:rFonts w:ascii="Calibri" w:hAnsi="Calibri" w:cs="Calibri"/>
          <w:sz w:val="22"/>
          <w:szCs w:val="22"/>
        </w:rPr>
        <w:t xml:space="preserve">sign this form if you </w:t>
      </w:r>
      <w:r>
        <w:rPr>
          <w:rFonts w:ascii="Calibri" w:hAnsi="Calibri" w:cs="Calibri"/>
          <w:b/>
          <w:bCs/>
          <w:sz w:val="22"/>
          <w:szCs w:val="22"/>
        </w:rPr>
        <w:t xml:space="preserve">didn’t </w:t>
      </w:r>
      <w:r>
        <w:rPr>
          <w:rFonts w:ascii="Calibri" w:hAnsi="Calibri" w:cs="Calibri"/>
          <w:sz w:val="22"/>
          <w:szCs w:val="22"/>
        </w:rPr>
        <w:t xml:space="preserve">have a choice of providers when receiving care. For example, if a doctor was assigned to you with no opportunity to make a change. </w:t>
      </w:r>
    </w:p>
    <w:p w14:paraId="0983D547"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Before deciding whether to sign this form, you can contact your health plan to find an in-network provider or facility. If there isn’t one, your health plan might work out an agreement with this provider or facility, or another one. </w:t>
      </w:r>
    </w:p>
    <w:p w14:paraId="2199C6BB"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See the next page for your cost estimate. </w:t>
      </w:r>
    </w:p>
    <w:p w14:paraId="03E0F186" w14:textId="2F0ACDCB" w:rsidR="003034F2" w:rsidRPr="003034F2" w:rsidRDefault="003034F2" w:rsidP="003034F2">
      <w:pPr>
        <w:pStyle w:val="Default"/>
        <w:pageBreakBefore/>
        <w:rPr>
          <w:rFonts w:ascii="Calibri" w:hAnsi="Calibri" w:cs="Calibri"/>
          <w:sz w:val="22"/>
          <w:szCs w:val="22"/>
        </w:rPr>
      </w:pPr>
      <w:r>
        <w:rPr>
          <w:rFonts w:ascii="Calibri" w:hAnsi="Calibri" w:cs="Calibri"/>
          <w:b/>
          <w:bCs/>
          <w:sz w:val="32"/>
          <w:szCs w:val="32"/>
        </w:rPr>
        <w:lastRenderedPageBreak/>
        <w:t>By signing</w:t>
      </w:r>
      <w:r w:rsidR="0045305D">
        <w:rPr>
          <w:rFonts w:ascii="Calibri" w:hAnsi="Calibri" w:cs="Calibri"/>
          <w:b/>
          <w:bCs/>
          <w:sz w:val="32"/>
          <w:szCs w:val="32"/>
        </w:rPr>
        <w:t xml:space="preserve"> No Surprises Billing Protection Act</w:t>
      </w:r>
      <w:r>
        <w:rPr>
          <w:rFonts w:ascii="Calibri" w:hAnsi="Calibri" w:cs="Calibri"/>
          <w:b/>
          <w:bCs/>
          <w:sz w:val="32"/>
          <w:szCs w:val="32"/>
        </w:rPr>
        <w:t>, I give up my federal consumer protections and agree to pay more for out-of-network care.</w:t>
      </w:r>
    </w:p>
    <w:p w14:paraId="679E5228" w14:textId="77777777" w:rsidR="003034F2" w:rsidRDefault="003034F2" w:rsidP="003034F2">
      <w:pPr>
        <w:pStyle w:val="Default"/>
        <w:rPr>
          <w:rFonts w:ascii="Calibri" w:hAnsi="Calibri" w:cs="Calibri"/>
          <w:sz w:val="32"/>
          <w:szCs w:val="32"/>
        </w:rPr>
      </w:pPr>
    </w:p>
    <w:p w14:paraId="2BDB65A8" w14:textId="6B80D8C3" w:rsidR="003034F2" w:rsidRPr="00DC1EC0" w:rsidRDefault="003034F2" w:rsidP="003034F2">
      <w:pPr>
        <w:pStyle w:val="Default"/>
        <w:rPr>
          <w:rFonts w:ascii="Calibri" w:hAnsi="Calibri" w:cs="Calibri"/>
          <w:b/>
          <w:bCs/>
        </w:rPr>
      </w:pPr>
      <w:r w:rsidRPr="00DC1EC0">
        <w:rPr>
          <w:rFonts w:ascii="Calibri" w:hAnsi="Calibri" w:cs="Calibri"/>
          <w:b/>
          <w:bCs/>
        </w:rPr>
        <w:t>With my signature, I agree to get the items or services from</w:t>
      </w:r>
      <w:r w:rsidR="00F018A0" w:rsidRPr="00DC1EC0">
        <w:rPr>
          <w:rFonts w:ascii="Calibri" w:hAnsi="Calibri" w:cs="Calibri"/>
          <w:b/>
          <w:bCs/>
        </w:rPr>
        <w:t xml:space="preserve"> Sarah</w:t>
      </w:r>
      <w:r w:rsidRPr="00DC1EC0">
        <w:rPr>
          <w:rFonts w:ascii="Calibri" w:hAnsi="Calibri" w:cs="Calibri"/>
          <w:b/>
          <w:bCs/>
        </w:rPr>
        <w:t xml:space="preserve"> Horvath, LCSW</w:t>
      </w:r>
    </w:p>
    <w:p w14:paraId="1AD79D46" w14:textId="77777777" w:rsidR="003034F2" w:rsidRPr="004659A8" w:rsidRDefault="003034F2" w:rsidP="003034F2">
      <w:pPr>
        <w:pStyle w:val="Default"/>
        <w:rPr>
          <w:rFonts w:ascii="Calibri" w:hAnsi="Calibri" w:cs="Calibri"/>
        </w:rPr>
      </w:pPr>
    </w:p>
    <w:p w14:paraId="5CB94598" w14:textId="77777777" w:rsidR="003034F2" w:rsidRPr="004659A8" w:rsidRDefault="003034F2" w:rsidP="003034F2">
      <w:pPr>
        <w:pStyle w:val="Default"/>
        <w:rPr>
          <w:rFonts w:ascii="Calibri" w:hAnsi="Calibri" w:cs="Calibri"/>
        </w:rPr>
      </w:pPr>
      <w:r w:rsidRPr="004659A8">
        <w:rPr>
          <w:rFonts w:ascii="Calibri" w:hAnsi="Calibri" w:cs="Calibri"/>
        </w:rPr>
        <w:t xml:space="preserve">With my signature, I acknowledge that I am consenting of my own free will and am not being coerced or pressured. I also understand that: </w:t>
      </w:r>
    </w:p>
    <w:p w14:paraId="4AAFB6C7" w14:textId="77777777" w:rsidR="003034F2" w:rsidRPr="004659A8" w:rsidRDefault="003034F2" w:rsidP="003034F2">
      <w:pPr>
        <w:pStyle w:val="Default"/>
        <w:rPr>
          <w:rFonts w:ascii="Calibri" w:hAnsi="Calibri" w:cs="Calibri"/>
        </w:rPr>
      </w:pPr>
      <w:r w:rsidRPr="004659A8">
        <w:rPr>
          <w:rFonts w:ascii="Calibri" w:hAnsi="Calibri" w:cs="Calibri"/>
        </w:rPr>
        <w:t>•I’m giving up some consumer billing protections under federal law.</w:t>
      </w:r>
    </w:p>
    <w:p w14:paraId="5203D2F9" w14:textId="445E1B61" w:rsidR="003034F2" w:rsidRPr="004659A8" w:rsidRDefault="003034F2" w:rsidP="003034F2">
      <w:pPr>
        <w:pStyle w:val="Default"/>
        <w:rPr>
          <w:rFonts w:ascii="Calibri" w:hAnsi="Calibri" w:cs="Calibri"/>
        </w:rPr>
      </w:pPr>
      <w:r w:rsidRPr="004659A8">
        <w:rPr>
          <w:rFonts w:ascii="Calibri" w:hAnsi="Calibri" w:cs="Calibri"/>
        </w:rPr>
        <w:t xml:space="preserve">•I may get a bill for the full charges for these items and </w:t>
      </w:r>
      <w:r w:rsidR="00F018A0" w:rsidRPr="004659A8">
        <w:rPr>
          <w:rFonts w:ascii="Calibri" w:hAnsi="Calibri" w:cs="Calibri"/>
        </w:rPr>
        <w:t>services or</w:t>
      </w:r>
      <w:r w:rsidRPr="004659A8">
        <w:rPr>
          <w:rFonts w:ascii="Calibri" w:hAnsi="Calibri" w:cs="Calibri"/>
        </w:rPr>
        <w:t xml:space="preserve"> </w:t>
      </w:r>
      <w:r w:rsidR="00B234AB" w:rsidRPr="004659A8">
        <w:rPr>
          <w:rFonts w:ascii="Calibri" w:hAnsi="Calibri" w:cs="Calibri"/>
        </w:rPr>
        <w:t>must</w:t>
      </w:r>
      <w:r w:rsidRPr="004659A8">
        <w:rPr>
          <w:rFonts w:ascii="Calibri" w:hAnsi="Calibri" w:cs="Calibri"/>
        </w:rPr>
        <w:t xml:space="preserve"> pay out-of-network cost-sharing under my health plan.</w:t>
      </w:r>
    </w:p>
    <w:p w14:paraId="77C17CC3" w14:textId="7C5BF543" w:rsidR="003034F2" w:rsidRPr="004659A8" w:rsidRDefault="003034F2" w:rsidP="003034F2">
      <w:pPr>
        <w:pStyle w:val="Default"/>
        <w:rPr>
          <w:rFonts w:ascii="Calibri" w:hAnsi="Calibri" w:cs="Calibri"/>
        </w:rPr>
      </w:pPr>
      <w:r w:rsidRPr="004659A8">
        <w:rPr>
          <w:rFonts w:ascii="Calibri" w:hAnsi="Calibri" w:cs="Calibri"/>
        </w:rPr>
        <w:t xml:space="preserve">•I was </w:t>
      </w:r>
      <w:r w:rsidR="00B234AB">
        <w:rPr>
          <w:rFonts w:ascii="Calibri" w:hAnsi="Calibri" w:cs="Calibri"/>
        </w:rPr>
        <w:t xml:space="preserve">given </w:t>
      </w:r>
      <w:r w:rsidRPr="004659A8">
        <w:rPr>
          <w:rFonts w:ascii="Calibri" w:hAnsi="Calibri" w:cs="Calibri"/>
        </w:rPr>
        <w:t>a written notice explaining that Sarah Horvath, LCSW is not in my health plan’s network, the estimated cost of services, and what I may owe if I agree to be treated by this provider.</w:t>
      </w:r>
    </w:p>
    <w:p w14:paraId="54DC2AAB" w14:textId="77777777" w:rsidR="003034F2" w:rsidRPr="004659A8" w:rsidRDefault="003034F2" w:rsidP="003034F2">
      <w:pPr>
        <w:pStyle w:val="Default"/>
        <w:rPr>
          <w:rFonts w:ascii="Calibri" w:hAnsi="Calibri" w:cs="Calibri"/>
        </w:rPr>
      </w:pPr>
      <w:r w:rsidRPr="004659A8">
        <w:rPr>
          <w:rFonts w:ascii="Calibri" w:hAnsi="Calibri" w:cs="Calibri"/>
        </w:rPr>
        <w:t>•I got the notice either on paper or electronically, consistent with my choice.</w:t>
      </w:r>
    </w:p>
    <w:p w14:paraId="1D5DB645" w14:textId="77777777" w:rsidR="003034F2" w:rsidRPr="004659A8" w:rsidRDefault="003034F2" w:rsidP="003034F2">
      <w:pPr>
        <w:pStyle w:val="Default"/>
        <w:rPr>
          <w:rFonts w:ascii="Calibri" w:hAnsi="Calibri" w:cs="Calibri"/>
        </w:rPr>
      </w:pPr>
      <w:r w:rsidRPr="004659A8">
        <w:rPr>
          <w:rFonts w:ascii="Calibri" w:hAnsi="Calibri" w:cs="Calibri"/>
        </w:rPr>
        <w:t>•I fully and completely understand that some or all amounts I pay might not count toward my health plan’s deductible or out-of-pocket limit.</w:t>
      </w:r>
    </w:p>
    <w:p w14:paraId="2F2627DF" w14:textId="77777777" w:rsidR="003034F2" w:rsidRPr="004659A8" w:rsidRDefault="003034F2" w:rsidP="003034F2">
      <w:pPr>
        <w:pStyle w:val="Default"/>
        <w:rPr>
          <w:rFonts w:ascii="Calibri" w:hAnsi="Calibri" w:cs="Calibri"/>
        </w:rPr>
      </w:pPr>
      <w:r w:rsidRPr="004659A8">
        <w:rPr>
          <w:rFonts w:ascii="Calibri" w:hAnsi="Calibri" w:cs="Calibri"/>
        </w:rPr>
        <w:t>•I can end this agreement by notifying the provider or facility in writing before getting services.</w:t>
      </w:r>
    </w:p>
    <w:p w14:paraId="65D44F54" w14:textId="77777777" w:rsidR="003034F2" w:rsidRPr="004659A8" w:rsidRDefault="003034F2" w:rsidP="003034F2">
      <w:pPr>
        <w:pStyle w:val="Default"/>
        <w:rPr>
          <w:rFonts w:ascii="Calibri" w:hAnsi="Calibri" w:cs="Calibri"/>
        </w:rPr>
      </w:pPr>
    </w:p>
    <w:p w14:paraId="1CF447FF" w14:textId="36C8584E" w:rsidR="003034F2" w:rsidRPr="004659A8" w:rsidRDefault="003034F2" w:rsidP="003034F2">
      <w:pPr>
        <w:pStyle w:val="Default"/>
        <w:rPr>
          <w:rFonts w:ascii="Calibri" w:hAnsi="Calibri" w:cs="Calibri"/>
        </w:rPr>
      </w:pPr>
      <w:r w:rsidRPr="004659A8">
        <w:rPr>
          <w:rFonts w:ascii="Calibri" w:hAnsi="Calibri" w:cs="Calibri"/>
          <w:b/>
          <w:bCs/>
        </w:rPr>
        <w:t xml:space="preserve">IMPORTANT: </w:t>
      </w:r>
      <w:r w:rsidRPr="004659A8">
        <w:rPr>
          <w:rFonts w:ascii="Calibri" w:hAnsi="Calibri" w:cs="Calibri"/>
        </w:rPr>
        <w:t xml:space="preserve">You </w:t>
      </w:r>
      <w:r w:rsidRPr="004659A8">
        <w:rPr>
          <w:rFonts w:ascii="Calibri" w:hAnsi="Calibri" w:cs="Calibri"/>
          <w:b/>
          <w:bCs/>
        </w:rPr>
        <w:t xml:space="preserve">don’t </w:t>
      </w:r>
      <w:r w:rsidRPr="004659A8">
        <w:rPr>
          <w:rFonts w:ascii="Calibri" w:hAnsi="Calibri" w:cs="Calibri"/>
        </w:rPr>
        <w:t xml:space="preserve">have to sign this form. But if you don’t sign, this </w:t>
      </w:r>
      <w:r w:rsidR="00F018A0" w:rsidRPr="004659A8">
        <w:rPr>
          <w:rFonts w:ascii="Calibri" w:hAnsi="Calibri" w:cs="Calibri"/>
        </w:rPr>
        <w:t>provider might</w:t>
      </w:r>
      <w:r w:rsidRPr="004659A8">
        <w:rPr>
          <w:rFonts w:ascii="Calibri" w:hAnsi="Calibri" w:cs="Calibri"/>
        </w:rPr>
        <w:t xml:space="preserve"> not treat you. You can choose to get care from a provider or facility in your health plan’s network. </w:t>
      </w:r>
    </w:p>
    <w:p w14:paraId="627ACC7D" w14:textId="77777777" w:rsidR="003034F2" w:rsidRPr="004659A8" w:rsidRDefault="003034F2" w:rsidP="003034F2">
      <w:pPr>
        <w:pStyle w:val="Default"/>
        <w:rPr>
          <w:rFonts w:ascii="Calibri" w:hAnsi="Calibri" w:cs="Calibri"/>
        </w:rPr>
      </w:pPr>
    </w:p>
    <w:p w14:paraId="1C03C2DC" w14:textId="687A615A" w:rsidR="003034F2" w:rsidRPr="004659A8" w:rsidRDefault="003034F2" w:rsidP="003034F2">
      <w:pPr>
        <w:pStyle w:val="Default"/>
        <w:rPr>
          <w:rFonts w:ascii="Calibri" w:hAnsi="Calibri" w:cs="Calibri"/>
        </w:rPr>
      </w:pPr>
      <w:r w:rsidRPr="004659A8">
        <w:rPr>
          <w:rFonts w:ascii="Calibri" w:hAnsi="Calibri" w:cs="Calibri"/>
        </w:rPr>
        <w:t>______________________________________________________________________________</w:t>
      </w:r>
    </w:p>
    <w:p w14:paraId="57573787" w14:textId="39F5B1CE" w:rsidR="003034F2" w:rsidRDefault="003034F2" w:rsidP="003034F2">
      <w:pPr>
        <w:pStyle w:val="Default"/>
        <w:rPr>
          <w:rFonts w:ascii="Calibri" w:hAnsi="Calibri" w:cs="Calibri"/>
        </w:rPr>
      </w:pPr>
      <w:r w:rsidRPr="004659A8">
        <w:rPr>
          <w:rFonts w:ascii="Calibri" w:hAnsi="Calibri" w:cs="Calibri"/>
        </w:rPr>
        <w:t xml:space="preserve">Patient’s signature Guardian/authorized representative’s signature </w:t>
      </w:r>
    </w:p>
    <w:p w14:paraId="21B30C32" w14:textId="77777777" w:rsidR="0045305D" w:rsidRPr="004659A8" w:rsidRDefault="0045305D" w:rsidP="003034F2">
      <w:pPr>
        <w:pStyle w:val="Default"/>
        <w:rPr>
          <w:rFonts w:ascii="Calibri" w:hAnsi="Calibri" w:cs="Calibri"/>
        </w:rPr>
      </w:pPr>
    </w:p>
    <w:p w14:paraId="47FA2C6E" w14:textId="6CE7A444" w:rsidR="003034F2" w:rsidRPr="004659A8" w:rsidRDefault="003034F2" w:rsidP="003034F2">
      <w:pPr>
        <w:pStyle w:val="Default"/>
        <w:rPr>
          <w:rFonts w:ascii="Calibri" w:hAnsi="Calibri" w:cs="Calibri"/>
        </w:rPr>
      </w:pPr>
      <w:r w:rsidRPr="004659A8">
        <w:rPr>
          <w:rFonts w:ascii="Calibri" w:hAnsi="Calibri" w:cs="Calibri"/>
        </w:rPr>
        <w:t xml:space="preserve">______________________________________________________________________________ </w:t>
      </w:r>
    </w:p>
    <w:p w14:paraId="63875180" w14:textId="0D95B732" w:rsidR="003034F2" w:rsidRDefault="003034F2" w:rsidP="003034F2">
      <w:pPr>
        <w:pStyle w:val="Default"/>
        <w:rPr>
          <w:rFonts w:ascii="Calibri" w:hAnsi="Calibri" w:cs="Calibri"/>
        </w:rPr>
      </w:pPr>
      <w:r w:rsidRPr="004659A8">
        <w:rPr>
          <w:rFonts w:ascii="Calibri" w:hAnsi="Calibri" w:cs="Calibri"/>
        </w:rPr>
        <w:t xml:space="preserve">Print name of patient Print name of guardian/authorized representative </w:t>
      </w:r>
    </w:p>
    <w:p w14:paraId="43A1C19F" w14:textId="77777777" w:rsidR="0045305D" w:rsidRPr="004659A8" w:rsidRDefault="0045305D" w:rsidP="003034F2">
      <w:pPr>
        <w:pStyle w:val="Default"/>
        <w:rPr>
          <w:rFonts w:ascii="Calibri" w:hAnsi="Calibri" w:cs="Calibri"/>
        </w:rPr>
      </w:pPr>
    </w:p>
    <w:p w14:paraId="594E77A9" w14:textId="77777777" w:rsidR="003034F2" w:rsidRPr="004659A8" w:rsidRDefault="003034F2" w:rsidP="003034F2">
      <w:pPr>
        <w:pStyle w:val="Default"/>
        <w:rPr>
          <w:rFonts w:ascii="Calibri" w:hAnsi="Calibri" w:cs="Calibri"/>
        </w:rPr>
      </w:pPr>
      <w:r w:rsidRPr="004659A8">
        <w:rPr>
          <w:rFonts w:ascii="Calibri" w:hAnsi="Calibri" w:cs="Calibri"/>
        </w:rPr>
        <w:t xml:space="preserve">____________________________ ____________________________ </w:t>
      </w:r>
    </w:p>
    <w:p w14:paraId="32517845" w14:textId="2F8DBD0A" w:rsidR="003034F2" w:rsidRDefault="003034F2" w:rsidP="003034F2">
      <w:pPr>
        <w:pStyle w:val="Default"/>
        <w:rPr>
          <w:rFonts w:ascii="Calibri" w:hAnsi="Calibri" w:cs="Calibri"/>
        </w:rPr>
      </w:pPr>
      <w:r w:rsidRPr="004659A8">
        <w:rPr>
          <w:rFonts w:ascii="Calibri" w:hAnsi="Calibri" w:cs="Calibri"/>
        </w:rPr>
        <w:t xml:space="preserve">Date and time of signature Date and time of signature </w:t>
      </w:r>
    </w:p>
    <w:p w14:paraId="6B99FF06" w14:textId="77777777" w:rsidR="0045305D" w:rsidRPr="004659A8" w:rsidRDefault="0045305D" w:rsidP="003034F2">
      <w:pPr>
        <w:pStyle w:val="Default"/>
        <w:rPr>
          <w:rFonts w:ascii="Calibri" w:hAnsi="Calibri" w:cs="Calibri"/>
        </w:rPr>
      </w:pPr>
    </w:p>
    <w:p w14:paraId="7A7FBBCA" w14:textId="77777777" w:rsidR="003034F2" w:rsidRPr="004659A8" w:rsidRDefault="003034F2" w:rsidP="003034F2">
      <w:pPr>
        <w:pStyle w:val="Default"/>
        <w:rPr>
          <w:rFonts w:ascii="Calibri" w:hAnsi="Calibri" w:cs="Calibri"/>
        </w:rPr>
      </w:pPr>
      <w:r w:rsidRPr="004659A8">
        <w:rPr>
          <w:rFonts w:ascii="Calibri" w:hAnsi="Calibri" w:cs="Calibri"/>
          <w:b/>
          <w:bCs/>
        </w:rPr>
        <w:t xml:space="preserve">Take a picture and/or keep a copy of this form. </w:t>
      </w:r>
    </w:p>
    <w:p w14:paraId="11543497" w14:textId="77777777" w:rsidR="003034F2" w:rsidRPr="004659A8" w:rsidRDefault="003034F2" w:rsidP="003034F2">
      <w:pPr>
        <w:pStyle w:val="Default"/>
        <w:rPr>
          <w:rFonts w:ascii="Calibri" w:hAnsi="Calibri" w:cs="Calibri"/>
        </w:rPr>
      </w:pPr>
      <w:r w:rsidRPr="004659A8">
        <w:rPr>
          <w:rFonts w:ascii="Calibri" w:hAnsi="Calibri" w:cs="Calibri"/>
          <w:b/>
          <w:bCs/>
        </w:rPr>
        <w:t xml:space="preserve">It contains important information about your rights and protections. </w:t>
      </w:r>
    </w:p>
    <w:p w14:paraId="22869C13" w14:textId="77777777" w:rsidR="003034F2" w:rsidRPr="004659A8" w:rsidRDefault="003034F2" w:rsidP="00C51C35">
      <w:pPr>
        <w:pStyle w:val="Default"/>
        <w:rPr>
          <w:rFonts w:ascii="Calibri" w:hAnsi="Calibri" w:cs="Calibri"/>
        </w:rPr>
      </w:pPr>
    </w:p>
    <w:p w14:paraId="689E55DC" w14:textId="6672303D" w:rsidR="00C51C35" w:rsidRPr="004659A8" w:rsidRDefault="00C51C35" w:rsidP="00C51C35">
      <w:pPr>
        <w:pStyle w:val="Default"/>
        <w:rPr>
          <w:rFonts w:ascii="Calibri" w:hAnsi="Calibri" w:cs="Calibri"/>
        </w:rPr>
      </w:pPr>
      <w:r w:rsidRPr="004659A8">
        <w:rPr>
          <w:rFonts w:ascii="Calibri" w:hAnsi="Calibri" w:cs="Calibri"/>
          <w:b/>
          <w:bCs/>
        </w:rPr>
        <w:t xml:space="preserve">. </w:t>
      </w:r>
    </w:p>
    <w:p w14:paraId="1D50D6BB" w14:textId="7CB77AC9" w:rsidR="00C51C35" w:rsidRDefault="00C51C35" w:rsidP="00C51C35">
      <w:pPr>
        <w:pStyle w:val="Default"/>
        <w:pageBreakBefore/>
        <w:rPr>
          <w:rFonts w:ascii="Calibri" w:hAnsi="Calibri" w:cs="Calibri"/>
          <w:sz w:val="22"/>
          <w:szCs w:val="22"/>
        </w:rPr>
      </w:pPr>
    </w:p>
    <w:p w14:paraId="414A766F" w14:textId="56A62A32" w:rsidR="00C51C35" w:rsidRDefault="004A71EA" w:rsidP="00C51C35">
      <w:pPr>
        <w:pStyle w:val="Default"/>
        <w:rPr>
          <w:rFonts w:ascii="Calibri" w:hAnsi="Calibri" w:cs="Calibri"/>
          <w:b/>
          <w:bCs/>
          <w:sz w:val="32"/>
          <w:szCs w:val="32"/>
        </w:rPr>
      </w:pPr>
      <w:r>
        <w:rPr>
          <w:rFonts w:ascii="Calibri" w:hAnsi="Calibri" w:cs="Calibri"/>
          <w:b/>
          <w:bCs/>
          <w:sz w:val="32"/>
          <w:szCs w:val="32"/>
        </w:rPr>
        <w:t>Y</w:t>
      </w:r>
      <w:r w:rsidR="00C51C35">
        <w:rPr>
          <w:rFonts w:ascii="Calibri" w:hAnsi="Calibri" w:cs="Calibri"/>
          <w:b/>
          <w:bCs/>
          <w:sz w:val="32"/>
          <w:szCs w:val="32"/>
        </w:rPr>
        <w:t xml:space="preserve">our </w:t>
      </w:r>
      <w:r>
        <w:rPr>
          <w:rFonts w:ascii="Calibri" w:hAnsi="Calibri" w:cs="Calibri"/>
          <w:b/>
          <w:bCs/>
          <w:sz w:val="32"/>
          <w:szCs w:val="32"/>
        </w:rPr>
        <w:t>E</w:t>
      </w:r>
      <w:r w:rsidR="00C51C35">
        <w:rPr>
          <w:rFonts w:ascii="Calibri" w:hAnsi="Calibri" w:cs="Calibri"/>
          <w:b/>
          <w:bCs/>
          <w:sz w:val="32"/>
          <w:szCs w:val="32"/>
        </w:rPr>
        <w:t>stimate</w:t>
      </w:r>
      <w:r w:rsidR="006D702C">
        <w:rPr>
          <w:rFonts w:ascii="Calibri" w:hAnsi="Calibri" w:cs="Calibri"/>
          <w:b/>
          <w:bCs/>
          <w:sz w:val="32"/>
          <w:szCs w:val="32"/>
        </w:rPr>
        <w:t xml:space="preserve"> for therapy services from out of network provider – Sarah Horvath, LCSW</w:t>
      </w:r>
    </w:p>
    <w:p w14:paraId="3FAD9DC0" w14:textId="77777777" w:rsidR="006D702C" w:rsidRDefault="006D702C" w:rsidP="00C51C35">
      <w:pPr>
        <w:pStyle w:val="Default"/>
        <w:rPr>
          <w:rFonts w:ascii="Calibri" w:hAnsi="Calibri" w:cs="Calibri"/>
          <w:sz w:val="32"/>
          <w:szCs w:val="32"/>
        </w:rPr>
      </w:pPr>
    </w:p>
    <w:p w14:paraId="76968603" w14:textId="0289A393" w:rsidR="00C51C35" w:rsidRDefault="00C51C35" w:rsidP="00C51C35">
      <w:pPr>
        <w:pStyle w:val="Default"/>
        <w:rPr>
          <w:rFonts w:ascii="Calibri" w:hAnsi="Calibri" w:cs="Calibri"/>
          <w:sz w:val="22"/>
          <w:szCs w:val="22"/>
        </w:rPr>
      </w:pPr>
      <w:r>
        <w:rPr>
          <w:rFonts w:ascii="Calibri" w:hAnsi="Calibri" w:cs="Calibri"/>
          <w:b/>
          <w:bCs/>
          <w:sz w:val="22"/>
          <w:szCs w:val="22"/>
        </w:rPr>
        <w:t xml:space="preserve">Patient name: </w:t>
      </w:r>
      <w:r>
        <w:rPr>
          <w:rFonts w:ascii="Calibri" w:hAnsi="Calibri" w:cs="Calibri"/>
          <w:sz w:val="22"/>
          <w:szCs w:val="22"/>
        </w:rPr>
        <w:t xml:space="preserve">_________________________________________________________________________  </w:t>
      </w:r>
    </w:p>
    <w:p w14:paraId="7554E330" w14:textId="77777777" w:rsidR="006D702C" w:rsidRDefault="006D702C" w:rsidP="00C51C35">
      <w:pPr>
        <w:pStyle w:val="Default"/>
        <w:rPr>
          <w:rFonts w:ascii="Calibri" w:hAnsi="Calibri" w:cs="Calibri"/>
          <w:sz w:val="22"/>
          <w:szCs w:val="22"/>
        </w:rPr>
      </w:pPr>
    </w:p>
    <w:p w14:paraId="07A01AA1" w14:textId="77777777" w:rsidR="00C51C35" w:rsidRDefault="00C51C35" w:rsidP="00C51C35">
      <w:pPr>
        <w:pStyle w:val="Default"/>
        <w:rPr>
          <w:rFonts w:ascii="Calibri" w:hAnsi="Calibri" w:cs="Calibri"/>
          <w:sz w:val="22"/>
          <w:szCs w:val="22"/>
        </w:rPr>
      </w:pPr>
      <w:r>
        <w:rPr>
          <w:rFonts w:ascii="Calibri" w:hAnsi="Calibri" w:cs="Calibri"/>
          <w:sz w:val="22"/>
          <w:szCs w:val="22"/>
        </w:rPr>
        <w:t xml:space="preserve">The amount below is only an estimate; it isn’t an offer or contract for services. This estimate shows the full estimated costs of the items or services listed. It doesn’t include any information about what your health plan may cover. This means that </w:t>
      </w:r>
      <w:r>
        <w:rPr>
          <w:rFonts w:ascii="Calibri" w:hAnsi="Calibri" w:cs="Calibri"/>
          <w:b/>
          <w:bCs/>
          <w:sz w:val="22"/>
          <w:szCs w:val="22"/>
        </w:rPr>
        <w:t>the final cost of services may be different than this estimate</w:t>
      </w:r>
      <w:r>
        <w:rPr>
          <w:rFonts w:ascii="Calibri" w:hAnsi="Calibri" w:cs="Calibri"/>
          <w:sz w:val="22"/>
          <w:szCs w:val="22"/>
        </w:rPr>
        <w:t xml:space="preserve">. </w:t>
      </w:r>
    </w:p>
    <w:p w14:paraId="242A3794" w14:textId="77777777" w:rsidR="00C51C35" w:rsidRDefault="00C51C35" w:rsidP="00C51C35">
      <w:pPr>
        <w:pStyle w:val="Default"/>
        <w:rPr>
          <w:rFonts w:ascii="Calibri" w:hAnsi="Calibri" w:cs="Calibri"/>
          <w:sz w:val="22"/>
          <w:szCs w:val="22"/>
        </w:rPr>
      </w:pPr>
      <w:r>
        <w:rPr>
          <w:rFonts w:ascii="Calibri" w:hAnsi="Calibri" w:cs="Calibri"/>
          <w:b/>
          <w:bCs/>
          <w:sz w:val="22"/>
          <w:szCs w:val="22"/>
        </w:rPr>
        <w:t xml:space="preserve">Contact your health plan to find out how much, if any, your plan will pay and how much you may have to pay. </w:t>
      </w:r>
    </w:p>
    <w:p w14:paraId="02A2FF3D" w14:textId="5E8464CC" w:rsidR="00C51C35" w:rsidRDefault="00C51C35" w:rsidP="00C51C35">
      <w:pPr>
        <w:pStyle w:val="Default"/>
        <w:rPr>
          <w:rFonts w:ascii="Calibri" w:hAnsi="Calibri" w:cs="Calibri"/>
          <w:sz w:val="22"/>
          <w:szCs w:val="22"/>
        </w:rPr>
      </w:pPr>
    </w:p>
    <w:p w14:paraId="1B0E09EC" w14:textId="66551E95" w:rsidR="00C51C35" w:rsidRDefault="003A3FC3">
      <w:r>
        <w:t>90791 Initial Evaluation</w:t>
      </w:r>
      <w:r w:rsidR="00F018A0">
        <w:t xml:space="preserve"> 90 minutes</w:t>
      </w:r>
      <w:r>
        <w:t xml:space="preserve"> 200.00</w:t>
      </w:r>
    </w:p>
    <w:p w14:paraId="6B016040" w14:textId="7E760D4D" w:rsidR="003A3FC3" w:rsidRDefault="003A3FC3">
      <w:r>
        <w:t xml:space="preserve">90837 </w:t>
      </w:r>
      <w:r w:rsidR="00F018A0">
        <w:t xml:space="preserve">Therapy - </w:t>
      </w:r>
      <w:r>
        <w:t>60 minutes Patient and or family therapy 150.00</w:t>
      </w:r>
    </w:p>
    <w:p w14:paraId="6FEA699F" w14:textId="060455E4" w:rsidR="003A3FC3" w:rsidRDefault="003A3FC3">
      <w:r>
        <w:t>90839 Crises</w:t>
      </w:r>
      <w:r w:rsidR="00F018A0">
        <w:t xml:space="preserve"> - intervention 60</w:t>
      </w:r>
      <w:r>
        <w:t xml:space="preserve"> minutes 150.00</w:t>
      </w:r>
    </w:p>
    <w:p w14:paraId="685AE6E9" w14:textId="11E94B6C" w:rsidR="003A3FC3" w:rsidRDefault="00F018A0">
      <w:r>
        <w:t>90840 Crises -each additional 30 minutes 75.00</w:t>
      </w:r>
    </w:p>
    <w:p w14:paraId="3DFF18DE" w14:textId="7A73F2B5" w:rsidR="00F018A0" w:rsidRDefault="00F018A0">
      <w:r>
        <w:t>90846 Family therapy without patient 60 minutes 150.00</w:t>
      </w:r>
    </w:p>
    <w:p w14:paraId="4D3309A8" w14:textId="500685D9" w:rsidR="00F018A0" w:rsidRDefault="00F018A0">
      <w:r>
        <w:t>90847 Family therapy with patient 60 minutes 150.00</w:t>
      </w:r>
    </w:p>
    <w:p w14:paraId="2549B7B1" w14:textId="2A6AE68F" w:rsidR="00F018A0" w:rsidRDefault="00F7207B">
      <w:r>
        <w:t>The average number of therapy sessions is 12 – 20 sessions, however, this depends on your specific need</w:t>
      </w:r>
      <w:r w:rsidR="00B234AB">
        <w:t>. T</w:t>
      </w:r>
      <w:r>
        <w:t>reatment may take 12 – 18 months of individualized care.</w:t>
      </w:r>
    </w:p>
    <w:p w14:paraId="4ECB39F7" w14:textId="1C02787C" w:rsidR="00F7207B" w:rsidRDefault="00F7207B">
      <w:r>
        <w:t>Estimated cost for 12 sessions = 1850.00</w:t>
      </w:r>
    </w:p>
    <w:p w14:paraId="25D4E8B1" w14:textId="07B08E55" w:rsidR="00F7207B" w:rsidRDefault="00F7207B">
      <w:r>
        <w:t>Estimated cost for 20 sessions = 3050.00</w:t>
      </w:r>
    </w:p>
    <w:p w14:paraId="28CDBDA6" w14:textId="76B4CEE4" w:rsidR="004A71EA" w:rsidRDefault="004A71EA" w:rsidP="004A71EA">
      <w:pPr>
        <w:pStyle w:val="Default"/>
        <w:rPr>
          <w:rFonts w:ascii="Calibri" w:hAnsi="Calibri" w:cs="Calibri"/>
          <w:sz w:val="22"/>
          <w:szCs w:val="22"/>
        </w:rPr>
      </w:pPr>
      <w:r>
        <w:rPr>
          <w:rFonts w:ascii="Calibri" w:hAnsi="Calibri" w:cs="Calibri"/>
          <w:sz w:val="22"/>
          <w:szCs w:val="22"/>
        </w:rPr>
        <w:t xml:space="preserve"> </w:t>
      </w:r>
    </w:p>
    <w:p w14:paraId="001F6F04" w14:textId="77777777" w:rsidR="004A71EA" w:rsidRPr="004A71EA" w:rsidRDefault="004A71EA" w:rsidP="004A71EA">
      <w:pPr>
        <w:pStyle w:val="Default"/>
        <w:rPr>
          <w:rFonts w:ascii="Calibri" w:hAnsi="Calibri" w:cs="Calibri"/>
          <w:sz w:val="22"/>
          <w:szCs w:val="22"/>
        </w:rPr>
      </w:pPr>
      <w:r w:rsidRPr="004A71EA">
        <w:rPr>
          <w:rFonts w:ascii="Arial" w:hAnsi="Arial" w:cs="Arial"/>
          <w:sz w:val="22"/>
          <w:szCs w:val="22"/>
        </w:rPr>
        <w:t>►</w:t>
      </w:r>
      <w:r w:rsidRPr="004A71EA">
        <w:rPr>
          <w:rFonts w:ascii="Calibri" w:hAnsi="Calibri" w:cs="Calibri"/>
          <w:sz w:val="22"/>
          <w:szCs w:val="22"/>
        </w:rPr>
        <w:t xml:space="preserve">Review your detailed estimate. </w:t>
      </w:r>
    </w:p>
    <w:p w14:paraId="712A0D51" w14:textId="77777777" w:rsidR="004659A8" w:rsidRDefault="004A71EA" w:rsidP="004659A8">
      <w:pPr>
        <w:pStyle w:val="Default"/>
        <w:rPr>
          <w:rFonts w:ascii="Calibri" w:hAnsi="Calibri" w:cs="Calibri"/>
          <w:sz w:val="22"/>
          <w:szCs w:val="22"/>
        </w:rPr>
      </w:pPr>
      <w:r w:rsidRPr="004A71EA">
        <w:rPr>
          <w:rFonts w:ascii="Arial" w:hAnsi="Arial" w:cs="Arial"/>
          <w:sz w:val="22"/>
          <w:szCs w:val="22"/>
        </w:rPr>
        <w:t>►</w:t>
      </w:r>
      <w:r w:rsidRPr="004A71EA">
        <w:rPr>
          <w:rFonts w:ascii="Calibri" w:hAnsi="Calibri" w:cs="Calibri"/>
          <w:sz w:val="22"/>
          <w:szCs w:val="22"/>
        </w:rPr>
        <w:t xml:space="preserve">Call your health plan. Your plan may have better information about how much you will </w:t>
      </w:r>
      <w:proofErr w:type="gramStart"/>
      <w:r w:rsidRPr="004A71EA">
        <w:rPr>
          <w:rFonts w:ascii="Calibri" w:hAnsi="Calibri" w:cs="Calibri"/>
          <w:sz w:val="22"/>
          <w:szCs w:val="22"/>
        </w:rPr>
        <w:t>be asked</w:t>
      </w:r>
      <w:proofErr w:type="gramEnd"/>
      <w:r w:rsidRPr="004A71EA">
        <w:rPr>
          <w:rFonts w:ascii="Calibri" w:hAnsi="Calibri" w:cs="Calibri"/>
          <w:sz w:val="22"/>
          <w:szCs w:val="22"/>
        </w:rPr>
        <w:t xml:space="preserve"> to pay. You also can ask about what’s covered under your plan and your provider options.</w:t>
      </w:r>
      <w:r w:rsidR="004659A8">
        <w:rPr>
          <w:rFonts w:ascii="Calibri" w:hAnsi="Calibri" w:cs="Calibri"/>
          <w:sz w:val="22"/>
          <w:szCs w:val="22"/>
        </w:rPr>
        <w:t xml:space="preserve"> </w:t>
      </w:r>
      <w:r w:rsidR="004659A8" w:rsidRPr="004A71EA">
        <w:rPr>
          <w:rFonts w:ascii="Calibri" w:hAnsi="Calibri" w:cs="Calibri"/>
          <w:sz w:val="22"/>
          <w:szCs w:val="22"/>
        </w:rPr>
        <w:t>You can also get the items or services described in this notice from providers who are in-network with your health plan</w:t>
      </w:r>
      <w:r w:rsidR="004659A8">
        <w:rPr>
          <w:rFonts w:ascii="Calibri" w:hAnsi="Calibri" w:cs="Calibri"/>
          <w:sz w:val="22"/>
          <w:szCs w:val="22"/>
        </w:rPr>
        <w:t>.</w:t>
      </w:r>
    </w:p>
    <w:p w14:paraId="754DD20F" w14:textId="77777777" w:rsidR="004659A8" w:rsidRPr="004A71EA" w:rsidRDefault="004659A8" w:rsidP="004659A8">
      <w:pPr>
        <w:pStyle w:val="Default"/>
        <w:rPr>
          <w:rFonts w:ascii="Calibri" w:hAnsi="Calibri" w:cs="Calibri"/>
          <w:sz w:val="22"/>
          <w:szCs w:val="22"/>
        </w:rPr>
      </w:pPr>
    </w:p>
    <w:p w14:paraId="08DCA8E5" w14:textId="77777777" w:rsidR="004A71EA" w:rsidRPr="004A71EA" w:rsidRDefault="004A71EA" w:rsidP="004A71EA">
      <w:pPr>
        <w:pStyle w:val="Default"/>
        <w:rPr>
          <w:rFonts w:ascii="Calibri" w:hAnsi="Calibri" w:cs="Calibri"/>
          <w:sz w:val="22"/>
          <w:szCs w:val="22"/>
        </w:rPr>
      </w:pPr>
      <w:r w:rsidRPr="004A71EA">
        <w:rPr>
          <w:rFonts w:ascii="Arial" w:hAnsi="Arial" w:cs="Arial"/>
          <w:sz w:val="22"/>
          <w:szCs w:val="22"/>
        </w:rPr>
        <w:t>►</w:t>
      </w:r>
      <w:r w:rsidRPr="004A71EA">
        <w:rPr>
          <w:rFonts w:ascii="Calibri" w:hAnsi="Calibri" w:cs="Calibri"/>
          <w:sz w:val="22"/>
          <w:szCs w:val="22"/>
        </w:rPr>
        <w:t>Questions about this notice and estimate? Call Sarah Horvath 512-625-4101</w:t>
      </w:r>
    </w:p>
    <w:p w14:paraId="14480853" w14:textId="77777777" w:rsidR="004A71EA" w:rsidRPr="004A71EA" w:rsidRDefault="004A71EA" w:rsidP="004A71EA">
      <w:pPr>
        <w:pStyle w:val="Default"/>
        <w:rPr>
          <w:rFonts w:ascii="Calibri" w:hAnsi="Calibri" w:cs="Calibri"/>
          <w:sz w:val="22"/>
          <w:szCs w:val="22"/>
        </w:rPr>
      </w:pPr>
      <w:r w:rsidRPr="004A71EA">
        <w:rPr>
          <w:rFonts w:ascii="Arial" w:hAnsi="Arial" w:cs="Arial"/>
          <w:sz w:val="22"/>
          <w:szCs w:val="22"/>
        </w:rPr>
        <w:t>►</w:t>
      </w:r>
      <w:r w:rsidRPr="004A71EA">
        <w:rPr>
          <w:rFonts w:ascii="Calibri" w:hAnsi="Calibri" w:cs="Calibri"/>
          <w:sz w:val="22"/>
          <w:szCs w:val="22"/>
        </w:rPr>
        <w:t>Questions about your rights? Contact 1-800-985-3059</w:t>
      </w:r>
    </w:p>
    <w:p w14:paraId="6070DD4B" w14:textId="77777777" w:rsidR="004659A8" w:rsidRDefault="004659A8" w:rsidP="004A71EA">
      <w:pPr>
        <w:pStyle w:val="Default"/>
        <w:rPr>
          <w:rFonts w:ascii="Calibri" w:hAnsi="Calibri" w:cs="Calibri"/>
          <w:sz w:val="22"/>
          <w:szCs w:val="22"/>
        </w:rPr>
      </w:pPr>
    </w:p>
    <w:p w14:paraId="10601F24" w14:textId="77777777" w:rsidR="004659A8" w:rsidRPr="004A71EA" w:rsidRDefault="004659A8" w:rsidP="004A71EA">
      <w:pPr>
        <w:pStyle w:val="Default"/>
        <w:rPr>
          <w:rFonts w:ascii="Calibri" w:hAnsi="Calibri" w:cs="Calibri"/>
          <w:sz w:val="22"/>
          <w:szCs w:val="22"/>
        </w:rPr>
      </w:pPr>
    </w:p>
    <w:p w14:paraId="2D6C1ABE" w14:textId="77777777" w:rsidR="004A71EA" w:rsidRPr="004A71EA" w:rsidRDefault="004A71EA" w:rsidP="004A71EA">
      <w:pPr>
        <w:pStyle w:val="Default"/>
        <w:rPr>
          <w:rFonts w:ascii="Calibri" w:hAnsi="Calibri" w:cs="Calibri"/>
          <w:sz w:val="22"/>
          <w:szCs w:val="22"/>
        </w:rPr>
      </w:pPr>
      <w:r w:rsidRPr="004A71EA">
        <w:rPr>
          <w:rFonts w:ascii="Calibri" w:hAnsi="Calibri" w:cs="Calibri"/>
          <w:sz w:val="22"/>
          <w:szCs w:val="22"/>
        </w:rPr>
        <w:t xml:space="preserve">More information about your rights and protections </w:t>
      </w:r>
    </w:p>
    <w:p w14:paraId="274AABFD" w14:textId="77777777" w:rsidR="004A71EA" w:rsidRPr="004A71EA" w:rsidRDefault="004A71EA" w:rsidP="004A71EA">
      <w:pPr>
        <w:pStyle w:val="Default"/>
        <w:rPr>
          <w:rFonts w:ascii="Calibri" w:hAnsi="Calibri" w:cs="Calibri"/>
          <w:sz w:val="22"/>
          <w:szCs w:val="22"/>
        </w:rPr>
      </w:pPr>
      <w:r w:rsidRPr="004A71EA">
        <w:rPr>
          <w:rFonts w:ascii="Calibri" w:hAnsi="Calibri" w:cs="Calibri"/>
          <w:sz w:val="22"/>
          <w:szCs w:val="22"/>
        </w:rPr>
        <w:t xml:space="preserve">Visit www.cms.gov/nosurprises/consumers for more information about your rights under federal law. </w:t>
      </w:r>
    </w:p>
    <w:p w14:paraId="1B50F9FE" w14:textId="77777777" w:rsidR="004A71EA" w:rsidRPr="004A71EA" w:rsidRDefault="004A71EA"/>
    <w:p w14:paraId="14979357" w14:textId="77777777" w:rsidR="00F018A0" w:rsidRDefault="00F018A0"/>
    <w:sectPr w:rsidR="00F018A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D856F" w14:textId="77777777" w:rsidR="00A51BA8" w:rsidRDefault="00A51BA8" w:rsidP="00922B26">
      <w:pPr>
        <w:spacing w:after="0" w:line="240" w:lineRule="auto"/>
      </w:pPr>
      <w:r>
        <w:separator/>
      </w:r>
    </w:p>
  </w:endnote>
  <w:endnote w:type="continuationSeparator" w:id="0">
    <w:p w14:paraId="1976F02B" w14:textId="77777777" w:rsidR="00A51BA8" w:rsidRDefault="00A51BA8" w:rsidP="0092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90ED" w14:textId="77777777" w:rsidR="00922B26" w:rsidRDefault="00922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84856"/>
      <w:docPartObj>
        <w:docPartGallery w:val="Page Numbers (Bottom of Page)"/>
        <w:docPartUnique/>
      </w:docPartObj>
    </w:sdtPr>
    <w:sdtEndPr>
      <w:rPr>
        <w:noProof/>
      </w:rPr>
    </w:sdtEndPr>
    <w:sdtContent>
      <w:p w14:paraId="59E7195A" w14:textId="5ECA56CF" w:rsidR="00922B26" w:rsidRDefault="00922B26">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Sarah Horvath, LCSW Dripping Springs Therapy</w:t>
        </w:r>
      </w:p>
    </w:sdtContent>
  </w:sdt>
  <w:p w14:paraId="226AE75C" w14:textId="77777777" w:rsidR="00922B26" w:rsidRDefault="00922B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7DF1D" w14:textId="77777777" w:rsidR="00922B26" w:rsidRDefault="00922B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A8D20" w14:textId="77777777" w:rsidR="00A51BA8" w:rsidRDefault="00A51BA8" w:rsidP="00922B26">
      <w:pPr>
        <w:spacing w:after="0" w:line="240" w:lineRule="auto"/>
      </w:pPr>
      <w:r>
        <w:separator/>
      </w:r>
    </w:p>
  </w:footnote>
  <w:footnote w:type="continuationSeparator" w:id="0">
    <w:p w14:paraId="309B510B" w14:textId="77777777" w:rsidR="00A51BA8" w:rsidRDefault="00A51BA8" w:rsidP="00922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0B0C1" w14:textId="77777777" w:rsidR="00922B26" w:rsidRDefault="00922B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89F6" w14:textId="77777777" w:rsidR="00922B26" w:rsidRDefault="00922B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16AF" w14:textId="77777777" w:rsidR="00922B26" w:rsidRDefault="00922B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AiJLU2MLIDJU0lEKTi0uzszPAykwrAUAhDRGjywAAAA="/>
  </w:docVars>
  <w:rsids>
    <w:rsidRoot w:val="00C51C35"/>
    <w:rsid w:val="003034F2"/>
    <w:rsid w:val="003508E2"/>
    <w:rsid w:val="003A3FC3"/>
    <w:rsid w:val="0045305D"/>
    <w:rsid w:val="004659A8"/>
    <w:rsid w:val="004A71EA"/>
    <w:rsid w:val="00521D8C"/>
    <w:rsid w:val="00553261"/>
    <w:rsid w:val="006D702C"/>
    <w:rsid w:val="008A576F"/>
    <w:rsid w:val="009117FB"/>
    <w:rsid w:val="00922B26"/>
    <w:rsid w:val="00A25DB1"/>
    <w:rsid w:val="00A51BA8"/>
    <w:rsid w:val="00B234AB"/>
    <w:rsid w:val="00C51C35"/>
    <w:rsid w:val="00DC1EC0"/>
    <w:rsid w:val="00F018A0"/>
    <w:rsid w:val="00F46CDB"/>
    <w:rsid w:val="00F72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07F74"/>
  <w15:chartTrackingRefBased/>
  <w15:docId w15:val="{2260E69E-CA52-430A-957C-C73BA3D76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1C3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2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B26"/>
  </w:style>
  <w:style w:type="paragraph" w:styleId="Footer">
    <w:name w:val="footer"/>
    <w:basedOn w:val="Normal"/>
    <w:link w:val="FooterChar"/>
    <w:uiPriority w:val="99"/>
    <w:unhideWhenUsed/>
    <w:rsid w:val="0092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orvath</dc:creator>
  <cp:keywords/>
  <dc:description/>
  <cp:lastModifiedBy>Sarah Horvath</cp:lastModifiedBy>
  <cp:revision>3</cp:revision>
  <dcterms:created xsi:type="dcterms:W3CDTF">2022-01-05T15:49:00Z</dcterms:created>
  <dcterms:modified xsi:type="dcterms:W3CDTF">2022-01-07T14:16:00Z</dcterms:modified>
</cp:coreProperties>
</file>